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This is the Tit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with a linebreak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is is the Subtit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A</w:t>
            </w:r>
          </w:p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Drug B</w:t>
            </w:r>
          </w:p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nual Line Brea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linebreak in a c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6:40:32Z</dcterms:created>
  <dcterms:modified xsi:type="dcterms:W3CDTF">2024-12-19T16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